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D487A" w14:textId="77777777" w:rsidR="00E35DD2" w:rsidRDefault="00D4383B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rFonts w:hint="eastAsia"/>
          <w:b/>
          <w:sz w:val="44"/>
          <w:szCs w:val="24"/>
        </w:rPr>
        <w:t>한국바이오집학회</w:t>
      </w:r>
      <w:r w:rsidR="00E35DD2"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2A606920" wp14:editId="4FADBE53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125780" w14:textId="77777777" w:rsidR="003B7AC9" w:rsidRPr="003B7B53" w:rsidRDefault="003B7AC9" w:rsidP="003E1169">
      <w:pPr>
        <w:spacing w:line="168" w:lineRule="auto"/>
        <w:ind w:leftChars="-42" w:left="-84"/>
        <w:jc w:val="center"/>
        <w:rPr>
          <w:b/>
          <w:sz w:val="4"/>
          <w:szCs w:val="4"/>
        </w:rPr>
      </w:pPr>
    </w:p>
    <w:p w14:paraId="63B3819F" w14:textId="77777777"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B47582">
        <w:rPr>
          <w:rFonts w:ascii="HY견고딕" w:eastAsia="HY견고딕" w:hint="eastAsia"/>
          <w:sz w:val="28"/>
          <w:szCs w:val="36"/>
        </w:rPr>
        <w:t>여수베네치아호텔</w:t>
      </w:r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14:paraId="78808C79" w14:textId="77777777" w:rsidR="00E65CE8" w:rsidRPr="003B7B53" w:rsidRDefault="00E65CE8" w:rsidP="007E5353">
      <w:pPr>
        <w:ind w:leftChars="-142" w:left="-85" w:hangingChars="142" w:hanging="199"/>
        <w:jc w:val="center"/>
        <w:rPr>
          <w:rFonts w:ascii="HY견고딕" w:eastAsia="HY견고딕"/>
          <w:sz w:val="14"/>
          <w:szCs w:val="14"/>
        </w:rPr>
      </w:pPr>
    </w:p>
    <w:p w14:paraId="7699E462" w14:textId="77777777"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299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5"/>
        <w:gridCol w:w="4252"/>
        <w:gridCol w:w="4697"/>
      </w:tblGrid>
      <w:tr w:rsidR="00F73F6F" w:rsidRPr="00E46795" w14:paraId="2460A055" w14:textId="77777777" w:rsidTr="0043187B">
        <w:trPr>
          <w:trHeight w:val="412"/>
        </w:trPr>
        <w:tc>
          <w:tcPr>
            <w:tcW w:w="1825" w:type="dxa"/>
            <w:shd w:val="clear" w:color="auto" w:fill="F9E3EB"/>
            <w:vAlign w:val="center"/>
          </w:tcPr>
          <w:p w14:paraId="08DB6922" w14:textId="77777777"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F9E3EB"/>
            <w:vAlign w:val="center"/>
          </w:tcPr>
          <w:p w14:paraId="645CF59F" w14:textId="77777777"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697" w:type="dxa"/>
            <w:shd w:val="clear" w:color="auto" w:fill="F9E3EB"/>
            <w:vAlign w:val="center"/>
          </w:tcPr>
          <w:p w14:paraId="5D47BE69" w14:textId="77777777"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14:paraId="29F39CB8" w14:textId="77777777" w:rsidR="00CC0EC7" w:rsidRPr="007E5353" w:rsidRDefault="00CC0EC7" w:rsidP="00CC0EC7">
      <w:pPr>
        <w:ind w:leftChars="-142" w:left="-284"/>
        <w:rPr>
          <w:sz w:val="8"/>
          <w:szCs w:val="16"/>
        </w:rPr>
      </w:pPr>
    </w:p>
    <w:p w14:paraId="01D00F65" w14:textId="77777777"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 xml:space="preserve">자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14:paraId="3FFDE70D" w14:textId="77777777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25EB5349" w14:textId="77777777"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6D6D6" w14:textId="77777777"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CACE0" w14:textId="77777777"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11051B" w14:textId="77777777"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14:paraId="70E1A19D" w14:textId="77777777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0A95BC83" w14:textId="77777777"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D9873" w14:textId="77777777"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E49B8" w14:textId="77777777"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이메일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7DEFECB" w14:textId="77777777"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14:paraId="3B84821A" w14:textId="77777777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14:paraId="1B01E525" w14:textId="77777777"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14:paraId="32C07F81" w14:textId="77777777" w:rsidR="00C82234" w:rsidRPr="002A5D66" w:rsidRDefault="00C82234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E84125" w14:textId="77777777" w:rsidR="00FB66AD" w:rsidRPr="002A5D66" w:rsidRDefault="00645B3C" w:rsidP="00B37A0B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</w:t>
            </w:r>
            <w:r w:rsidR="00EA222E">
              <w:rPr>
                <w:b/>
                <w:sz w:val="22"/>
              </w:rPr>
              <w:t>3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2540C0">
              <w:rPr>
                <w:b/>
                <w:sz w:val="22"/>
              </w:rPr>
              <w:t>0</w:t>
            </w:r>
            <w:r w:rsidR="00D4383B">
              <w:rPr>
                <w:b/>
                <w:sz w:val="22"/>
              </w:rPr>
              <w:t>5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217F4A4" w14:textId="77777777"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14:paraId="1C112D5E" w14:textId="77777777" w:rsidR="00C82234" w:rsidRPr="002A5D66" w:rsidRDefault="002A5D66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06374E" w14:textId="77777777" w:rsidR="00FB66AD" w:rsidRPr="002A5D66" w:rsidRDefault="009574AA" w:rsidP="00B37A0B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</w:t>
            </w:r>
            <w:r w:rsidR="00EA222E">
              <w:rPr>
                <w:b/>
                <w:sz w:val="22"/>
              </w:rPr>
              <w:t>3</w:t>
            </w:r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2540C0">
              <w:rPr>
                <w:b/>
                <w:sz w:val="22"/>
              </w:rPr>
              <w:t>0</w:t>
            </w:r>
            <w:r w:rsidR="00D4383B">
              <w:rPr>
                <w:b/>
                <w:sz w:val="22"/>
              </w:rPr>
              <w:t>6</w:t>
            </w:r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</w:tr>
    </w:tbl>
    <w:p w14:paraId="65800652" w14:textId="77777777"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14:paraId="7B7F60AF" w14:textId="77777777"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 w:rsidRPr="00BB4B49">
        <w:rPr>
          <w:rFonts w:hint="eastAsia"/>
          <w:sz w:val="24"/>
          <w:szCs w:val="28"/>
        </w:rPr>
        <w:t xml:space="preserve"> </w:t>
      </w:r>
      <w:r w:rsidR="00645B3C" w:rsidRPr="00BB4B49">
        <w:rPr>
          <w:sz w:val="22"/>
        </w:rPr>
        <w:t>–</w:t>
      </w:r>
      <w:r w:rsidR="00645B3C">
        <w:rPr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>객실</w:t>
      </w:r>
      <w:r w:rsidR="00645B3C">
        <w:rPr>
          <w:rFonts w:hint="eastAsia"/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 xml:space="preserve">내 </w:t>
      </w:r>
      <w:r w:rsidR="00A04A7A">
        <w:rPr>
          <w:rFonts w:hint="eastAsia"/>
          <w:b/>
          <w:sz w:val="22"/>
        </w:rPr>
        <w:t>무선</w:t>
      </w:r>
      <w:r w:rsidR="00645B3C">
        <w:rPr>
          <w:rFonts w:hint="eastAsia"/>
          <w:b/>
          <w:sz w:val="22"/>
        </w:rPr>
        <w:t xml:space="preserve"> </w:t>
      </w:r>
      <w:r w:rsidR="00A04A7A">
        <w:rPr>
          <w:rFonts w:hint="eastAsia"/>
          <w:b/>
          <w:sz w:val="22"/>
        </w:rPr>
        <w:t xml:space="preserve">인터넷, </w:t>
      </w:r>
      <w:r w:rsidR="00A04A7A" w:rsidRPr="00821491">
        <w:rPr>
          <w:rFonts w:hint="eastAsia"/>
          <w:b/>
          <w:sz w:val="22"/>
        </w:rPr>
        <w:t>생수</w:t>
      </w:r>
      <w:r w:rsidR="00645B3C">
        <w:rPr>
          <w:rFonts w:hint="eastAsia"/>
          <w:b/>
          <w:sz w:val="22"/>
        </w:rPr>
        <w:t xml:space="preserve"> 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됩니다.</w:t>
      </w:r>
    </w:p>
    <w:tbl>
      <w:tblPr>
        <w:tblW w:w="10632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2"/>
        <w:gridCol w:w="1559"/>
        <w:gridCol w:w="2117"/>
        <w:gridCol w:w="1569"/>
        <w:gridCol w:w="992"/>
        <w:gridCol w:w="1299"/>
        <w:gridCol w:w="1394"/>
      </w:tblGrid>
      <w:tr w:rsidR="00BB4B49" w:rsidRPr="005E5120" w14:paraId="317426FD" w14:textId="77777777" w:rsidTr="0043187B">
        <w:trPr>
          <w:trHeight w:val="791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60AD252A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 타입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6D77A561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구조</w:t>
            </w:r>
          </w:p>
        </w:tc>
        <w:tc>
          <w:tcPr>
            <w:tcW w:w="1569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22107460" w14:textId="77777777" w:rsidR="00BB4B49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료</w:t>
            </w:r>
          </w:p>
          <w:p w14:paraId="6C4D3D58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(1박)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6A375B31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수</w:t>
            </w:r>
          </w:p>
        </w:tc>
        <w:tc>
          <w:tcPr>
            <w:tcW w:w="1299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68B25B50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투숙인원</w:t>
            </w:r>
          </w:p>
        </w:tc>
        <w:tc>
          <w:tcPr>
            <w:tcW w:w="1394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F9E3EB"/>
            <w:noWrap/>
            <w:vAlign w:val="center"/>
            <w:hideMark/>
          </w:tcPr>
          <w:p w14:paraId="1D65F736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b/>
                <w:color w:val="000000" w:themeColor="text1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조식인원</w:t>
            </w:r>
          </w:p>
          <w:p w14:paraId="6BC9A2B7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b/>
                <w:color w:val="000000" w:themeColor="text1"/>
                <w:sz w:val="22"/>
              </w:rPr>
              <w:t>(</w:t>
            </w:r>
            <w:r w:rsidRPr="00D169BA">
              <w:rPr>
                <w:rFonts w:hint="eastAsia"/>
                <w:b/>
                <w:color w:val="000000" w:themeColor="text1"/>
                <w:sz w:val="22"/>
              </w:rPr>
              <w:t>별도요금)</w:t>
            </w:r>
          </w:p>
        </w:tc>
      </w:tr>
      <w:tr w:rsidR="00BB4B49" w:rsidRPr="005E5120" w14:paraId="2CC7035F" w14:textId="77777777" w:rsidTr="00BB4B49">
        <w:trPr>
          <w:trHeight w:val="45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88FF3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슈페리어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74786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FCF40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E8F8E" w14:textId="77777777" w:rsidR="00BB4B49" w:rsidRPr="00D169BA" w:rsidRDefault="00EA222E" w:rsidP="002540C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1</w:t>
            </w:r>
            <w:r w:rsidR="00D4383B">
              <w:rPr>
                <w:rFonts w:cs="굴림"/>
                <w:b/>
                <w:bCs/>
                <w:color w:val="000000"/>
                <w:kern w:val="0"/>
                <w:sz w:val="22"/>
              </w:rPr>
              <w:t>0</w:t>
            </w:r>
            <w:r w:rsidR="00265792">
              <w:rPr>
                <w:rFonts w:cs="굴림"/>
                <w:b/>
                <w:bCs/>
                <w:color w:val="000000"/>
                <w:kern w:val="0"/>
                <w:sz w:val="22"/>
              </w:rPr>
              <w:t>0</w:t>
            </w:r>
            <w:r w:rsidR="00EA4730">
              <w:rPr>
                <w:rFonts w:cs="굴림"/>
                <w:b/>
                <w:bCs/>
                <w:color w:val="000000"/>
                <w:kern w:val="0"/>
                <w:sz w:val="22"/>
              </w:rPr>
              <w:t>,</w:t>
            </w:r>
            <w:r w:rsidR="00BB4B49">
              <w:rPr>
                <w:rFonts w:cs="굴림"/>
                <w:b/>
                <w:bCs/>
                <w:color w:val="000000"/>
                <w:kern w:val="0"/>
                <w:sz w:val="22"/>
              </w:rPr>
              <w:t>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63B76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407E4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2F907E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1DAFCC67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69D925EE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1142C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FA75D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46A48" w14:textId="77777777" w:rsidR="00BB4B49" w:rsidRPr="00D169BA" w:rsidRDefault="00BB4B49" w:rsidP="002540C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D4383B">
              <w:rPr>
                <w:rFonts w:cs="굴림"/>
                <w:b/>
                <w:bCs/>
                <w:color w:val="000000"/>
                <w:kern w:val="0"/>
                <w:sz w:val="22"/>
              </w:rPr>
              <w:t>1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E41A5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92997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9D46BF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2B0BDE8E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7C415C0A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4D68E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7E739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E1CE5" w14:textId="77777777" w:rsidR="00BB4B49" w:rsidRPr="00D169BA" w:rsidRDefault="00BB4B49" w:rsidP="00B37A0B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D4383B">
              <w:rPr>
                <w:rFonts w:cs="굴림"/>
                <w:b/>
                <w:bCs/>
                <w:color w:val="000000"/>
                <w:kern w:val="0"/>
                <w:sz w:val="22"/>
              </w:rPr>
              <w:t>2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756F5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FBFB6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ABA6045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29D86564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165BCDD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0B2481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리플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8447E0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6279B" w14:textId="77777777" w:rsidR="00BB4B49" w:rsidRPr="00D169BA" w:rsidRDefault="00BB4B49" w:rsidP="002540C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D4383B">
              <w:rPr>
                <w:rFonts w:cs="굴림"/>
                <w:b/>
                <w:bCs/>
                <w:color w:val="000000"/>
                <w:kern w:val="0"/>
                <w:sz w:val="22"/>
              </w:rPr>
              <w:t>2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EA26DE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E21061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69B2B49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00117DE5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666F2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845E8" w14:textId="77777777" w:rsidR="00BB4B49" w:rsidRPr="00D169BA" w:rsidRDefault="00BB4B49" w:rsidP="00EA222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더블 </w:t>
            </w:r>
            <w:r w:rsidR="00EA222E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투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BE8FA7" w14:textId="77777777" w:rsidR="00BB4B49" w:rsidRPr="00D169BA" w:rsidRDefault="00BB4B49" w:rsidP="00EA222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99C03F" w14:textId="77777777" w:rsidR="00BB4B49" w:rsidRPr="00D169BA" w:rsidRDefault="00BB4B49" w:rsidP="002540C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D4383B">
              <w:rPr>
                <w:rFonts w:cs="굴림"/>
                <w:b/>
                <w:bCs/>
                <w:color w:val="000000"/>
                <w:kern w:val="0"/>
                <w:sz w:val="22"/>
              </w:rPr>
              <w:t>3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13524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104A1F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0F848E5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D169BA" w:rsidRPr="005E5120" w14:paraId="26B40F1E" w14:textId="77777777" w:rsidTr="00BB4B49">
        <w:trPr>
          <w:trHeight w:val="450"/>
          <w:jc w:val="center"/>
        </w:trPr>
        <w:tc>
          <w:tcPr>
            <w:tcW w:w="170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A1761AE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디럭스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0B1F7D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C3C643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9FFF6" w14:textId="77777777" w:rsidR="00D169BA" w:rsidRPr="00D169BA" w:rsidRDefault="00BB4B49" w:rsidP="002540C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D4383B">
              <w:rPr>
                <w:rFonts w:cs="굴림"/>
                <w:b/>
                <w:bCs/>
                <w:color w:val="000000"/>
                <w:kern w:val="0"/>
                <w:sz w:val="22"/>
              </w:rPr>
              <w:t>5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FD5184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2D03ED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4FC862C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0FFDD582" w14:textId="77777777" w:rsidTr="00BB4B49">
        <w:trPr>
          <w:trHeight w:val="450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4B4B029" w14:textId="77777777" w:rsidR="00BB4B49" w:rsidRPr="00D169BA" w:rsidRDefault="00BB4B49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기타 요청사항</w:t>
            </w:r>
          </w:p>
        </w:tc>
        <w:tc>
          <w:tcPr>
            <w:tcW w:w="7371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2D712EE" w14:textId="77777777" w:rsidR="00BB4B49" w:rsidRPr="00D169BA" w:rsidRDefault="003F3D09" w:rsidP="00D4383B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위요금은 </w:t>
            </w:r>
            <w:r w:rsidR="002540C0">
              <w:rPr>
                <w:rFonts w:cs="굴림"/>
                <w:b/>
                <w:bCs/>
                <w:color w:val="FF0000"/>
                <w:kern w:val="0"/>
                <w:sz w:val="22"/>
              </w:rPr>
              <w:t>0</w:t>
            </w:r>
            <w:r w:rsidR="00D4383B">
              <w:rPr>
                <w:rFonts w:cs="굴림"/>
                <w:b/>
                <w:bCs/>
                <w:color w:val="FF0000"/>
                <w:kern w:val="0"/>
                <w:sz w:val="22"/>
              </w:rPr>
              <w:t>5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월</w:t>
            </w:r>
            <w:r w:rsidR="00D4383B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31</w:t>
            </w:r>
            <w:r w:rsidR="00EA222E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일</w:t>
            </w:r>
            <w:r w:rsidR="00B37A0B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 </w:t>
            </w:r>
            <w:r w:rsidR="00D4383B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수</w:t>
            </w:r>
            <w:r w:rsidR="00B37A0B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요일 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요금입니다.</w:t>
            </w:r>
            <w:r w:rsidR="00031877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/</w:t>
            </w:r>
            <w:r w:rsidR="00D4383B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목</w:t>
            </w:r>
            <w:r w:rsidR="00031877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요일은 </w:t>
            </w:r>
            <w:r w:rsidR="00031877">
              <w:rPr>
                <w:rFonts w:cs="굴림"/>
                <w:b/>
                <w:bCs/>
                <w:color w:val="FF0000"/>
                <w:kern w:val="0"/>
                <w:sz w:val="22"/>
              </w:rPr>
              <w:t>+</w:t>
            </w:r>
            <w:r w:rsidR="00D4383B">
              <w:rPr>
                <w:rFonts w:cs="굴림"/>
                <w:b/>
                <w:bCs/>
                <w:color w:val="FF0000"/>
                <w:kern w:val="0"/>
                <w:sz w:val="22"/>
              </w:rPr>
              <w:t>1</w:t>
            </w:r>
            <w:r w:rsidR="00031877">
              <w:rPr>
                <w:rFonts w:cs="굴림"/>
                <w:b/>
                <w:bCs/>
                <w:color w:val="FF0000"/>
                <w:kern w:val="0"/>
                <w:sz w:val="22"/>
              </w:rPr>
              <w:t>0,000</w:t>
            </w:r>
            <w:r w:rsidR="00031877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원 입니다</w:t>
            </w:r>
            <w:r w:rsidRPr="003F3D09">
              <w:rPr>
                <w:rFonts w:cs="굴림"/>
                <w:b/>
                <w:bCs/>
                <w:color w:val="FF0000"/>
                <w:kern w:val="0"/>
                <w:sz w:val="22"/>
              </w:rPr>
              <w:t xml:space="preserve"> </w:t>
            </w:r>
          </w:p>
        </w:tc>
      </w:tr>
    </w:tbl>
    <w:p w14:paraId="17F493AE" w14:textId="77777777" w:rsidR="00BB4B49" w:rsidRDefault="00C546A5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>조식은 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r>
        <w:rPr>
          <w:rFonts w:hint="eastAsia"/>
          <w:b/>
          <w:color w:val="000000" w:themeColor="text1"/>
          <w:sz w:val="22"/>
        </w:rPr>
        <w:t>.</w:t>
      </w:r>
    </w:p>
    <w:p w14:paraId="1CD22E37" w14:textId="77777777" w:rsidR="0043187B" w:rsidRPr="00FB3637" w:rsidRDefault="00D4383B" w:rsidP="00BB4B49">
      <w:pPr>
        <w:pStyle w:val="a8"/>
        <w:numPr>
          <w:ilvl w:val="0"/>
          <w:numId w:val="6"/>
        </w:numPr>
        <w:ind w:leftChars="0"/>
        <w:rPr>
          <w:color w:val="0000FF"/>
          <w:szCs w:val="20"/>
        </w:rPr>
      </w:pPr>
      <w:r>
        <w:rPr>
          <w:color w:val="0000FF"/>
          <w:szCs w:val="20"/>
        </w:rPr>
        <w:t>05</w:t>
      </w:r>
      <w:r w:rsidR="0043187B" w:rsidRPr="00FB3637">
        <w:rPr>
          <w:rFonts w:hint="eastAsia"/>
          <w:color w:val="0000FF"/>
          <w:szCs w:val="20"/>
        </w:rPr>
        <w:t>월</w:t>
      </w:r>
      <w:r>
        <w:rPr>
          <w:rFonts w:hint="eastAsia"/>
          <w:color w:val="0000FF"/>
          <w:szCs w:val="20"/>
        </w:rPr>
        <w:t>31</w:t>
      </w:r>
      <w:r w:rsidR="00C64E45">
        <w:rPr>
          <w:rFonts w:hint="eastAsia"/>
          <w:color w:val="0000FF"/>
          <w:szCs w:val="20"/>
        </w:rPr>
        <w:t>일</w:t>
      </w:r>
      <w:r w:rsidR="00EA222E">
        <w:rPr>
          <w:rFonts w:hint="eastAsia"/>
          <w:color w:val="0000FF"/>
          <w:szCs w:val="20"/>
        </w:rPr>
        <w:t>~</w:t>
      </w:r>
      <w:r>
        <w:rPr>
          <w:color w:val="0000FF"/>
          <w:szCs w:val="20"/>
        </w:rPr>
        <w:t>6</w:t>
      </w:r>
      <w:r>
        <w:rPr>
          <w:rFonts w:hint="eastAsia"/>
          <w:color w:val="0000FF"/>
          <w:szCs w:val="20"/>
        </w:rPr>
        <w:t>월3일</w:t>
      </w:r>
      <w:r w:rsidR="00EA222E">
        <w:rPr>
          <w:rFonts w:hint="eastAsia"/>
          <w:color w:val="0000FF"/>
          <w:szCs w:val="20"/>
        </w:rPr>
        <w:t xml:space="preserve"> </w:t>
      </w:r>
      <w:r w:rsidR="0043187B" w:rsidRPr="00FB3637">
        <w:rPr>
          <w:rFonts w:hint="eastAsia"/>
          <w:color w:val="0000FF"/>
          <w:szCs w:val="20"/>
        </w:rPr>
        <w:t xml:space="preserve">조식(뷔페식) </w:t>
      </w:r>
      <w:r w:rsidR="0043187B" w:rsidRPr="00FB3637">
        <w:rPr>
          <w:color w:val="0000FF"/>
          <w:szCs w:val="20"/>
        </w:rPr>
        <w:t xml:space="preserve">: </w:t>
      </w:r>
      <w:r w:rsidR="0043187B" w:rsidRPr="00FB3637">
        <w:rPr>
          <w:rFonts w:hint="eastAsia"/>
          <w:color w:val="0000FF"/>
          <w:szCs w:val="20"/>
        </w:rPr>
        <w:t xml:space="preserve">사전 예약 </w:t>
      </w:r>
      <w:r w:rsidR="0043187B" w:rsidRPr="00FB3637">
        <w:rPr>
          <w:color w:val="0000FF"/>
          <w:szCs w:val="20"/>
        </w:rPr>
        <w:t>1</w:t>
      </w:r>
      <w:r w:rsidR="0043187B" w:rsidRPr="00FB3637">
        <w:rPr>
          <w:rFonts w:hint="eastAsia"/>
          <w:color w:val="0000FF"/>
          <w:szCs w:val="20"/>
        </w:rPr>
        <w:t xml:space="preserve">인 </w:t>
      </w:r>
      <w:r w:rsidR="0043187B" w:rsidRPr="00FB3637">
        <w:rPr>
          <w:color w:val="0000FF"/>
          <w:szCs w:val="20"/>
        </w:rPr>
        <w:t>2</w:t>
      </w:r>
      <w:r>
        <w:rPr>
          <w:color w:val="0000FF"/>
          <w:szCs w:val="20"/>
        </w:rPr>
        <w:t>7</w:t>
      </w:r>
      <w:r w:rsidR="0043187B" w:rsidRPr="00FB3637">
        <w:rPr>
          <w:color w:val="0000FF"/>
          <w:szCs w:val="20"/>
        </w:rPr>
        <w:t>,</w:t>
      </w:r>
      <w:r w:rsidR="00EA222E">
        <w:rPr>
          <w:color w:val="0000FF"/>
          <w:szCs w:val="20"/>
        </w:rPr>
        <w:t>0</w:t>
      </w:r>
      <w:r w:rsidR="0043187B" w:rsidRPr="00FB3637">
        <w:rPr>
          <w:color w:val="0000FF"/>
          <w:szCs w:val="20"/>
        </w:rPr>
        <w:t>00</w:t>
      </w:r>
      <w:r w:rsidR="0043187B" w:rsidRPr="00FB3637">
        <w:rPr>
          <w:rFonts w:hint="eastAsia"/>
          <w:color w:val="0000FF"/>
          <w:szCs w:val="20"/>
        </w:rPr>
        <w:t xml:space="preserve">원 </w:t>
      </w:r>
      <w:r w:rsidR="0043187B" w:rsidRPr="00FB3637">
        <w:rPr>
          <w:color w:val="0000FF"/>
          <w:szCs w:val="20"/>
        </w:rPr>
        <w:t xml:space="preserve">/ </w:t>
      </w:r>
      <w:r w:rsidR="0043187B" w:rsidRPr="00FB3637">
        <w:rPr>
          <w:rFonts w:hint="eastAsia"/>
          <w:color w:val="0000FF"/>
          <w:szCs w:val="20"/>
        </w:rPr>
        <w:t xml:space="preserve">현장 결제 1인 </w:t>
      </w:r>
      <w:r w:rsidR="00EA222E">
        <w:rPr>
          <w:color w:val="0000FF"/>
          <w:szCs w:val="20"/>
        </w:rPr>
        <w:t>34,0</w:t>
      </w:r>
      <w:r w:rsidR="0043187B" w:rsidRPr="00FB3637">
        <w:rPr>
          <w:color w:val="0000FF"/>
          <w:szCs w:val="20"/>
        </w:rPr>
        <w:t>00</w:t>
      </w:r>
      <w:r w:rsidR="0043187B" w:rsidRPr="00FB3637">
        <w:rPr>
          <w:rFonts w:hint="eastAsia"/>
          <w:color w:val="0000FF"/>
          <w:szCs w:val="20"/>
        </w:rPr>
        <w:t>원</w:t>
      </w:r>
    </w:p>
    <w:p w14:paraId="4643A9B4" w14:textId="77777777" w:rsidR="00A04A7A" w:rsidRDefault="00C27941" w:rsidP="00A04A7A">
      <w:pPr>
        <w:numPr>
          <w:ilvl w:val="0"/>
          <w:numId w:val="2"/>
        </w:numPr>
        <w:ind w:leftChars="-129" w:left="142"/>
        <w:rPr>
          <w:b/>
          <w:sz w:val="22"/>
        </w:rPr>
      </w:pPr>
      <w:r w:rsidRPr="00821491">
        <w:rPr>
          <w:rFonts w:hint="eastAsia"/>
          <w:b/>
          <w:sz w:val="22"/>
        </w:rPr>
        <w:t xml:space="preserve">객실 비품 : </w:t>
      </w:r>
      <w:r w:rsidR="008F7D8A">
        <w:rPr>
          <w:rFonts w:hint="eastAsia"/>
          <w:b/>
          <w:sz w:val="22"/>
        </w:rPr>
        <w:t>미니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냉장고, 커피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포트, 드라이기</w:t>
      </w:r>
      <w:r w:rsidR="008F7D8A">
        <w:rPr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등</w:t>
      </w:r>
      <w:r w:rsidR="00A04A7A" w:rsidRPr="00A04A7A">
        <w:rPr>
          <w:rFonts w:hint="eastAsia"/>
          <w:b/>
          <w:sz w:val="22"/>
        </w:rPr>
        <w:t xml:space="preserve"> </w:t>
      </w:r>
    </w:p>
    <w:p w14:paraId="2CD2414C" w14:textId="77777777" w:rsidR="00594993" w:rsidRPr="002E251C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안내 :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>/ 키즈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>/</w:t>
      </w:r>
      <w:r w:rsidR="005B6ED2">
        <w:rPr>
          <w:b/>
          <w:sz w:val="22"/>
        </w:rPr>
        <w:t xml:space="preserve"> </w:t>
      </w:r>
      <w:r w:rsidR="005B6ED2">
        <w:rPr>
          <w:rFonts w:hint="eastAsia"/>
          <w:b/>
          <w:sz w:val="22"/>
        </w:rPr>
        <w:t xml:space="preserve">특산품점 </w:t>
      </w:r>
      <w:r w:rsidR="005B6ED2">
        <w:rPr>
          <w:b/>
          <w:sz w:val="22"/>
        </w:rPr>
        <w:t xml:space="preserve">/ </w:t>
      </w:r>
      <w:r w:rsidR="005B6ED2">
        <w:rPr>
          <w:rFonts w:hint="eastAsia"/>
          <w:b/>
          <w:sz w:val="22"/>
        </w:rPr>
        <w:t>치킨호프</w:t>
      </w:r>
      <w:r w:rsidR="00D77D0C">
        <w:rPr>
          <w:b/>
          <w:sz w:val="22"/>
        </w:rPr>
        <w:t xml:space="preserve"> </w:t>
      </w:r>
      <w:r w:rsidR="00D77D0C">
        <w:rPr>
          <w:b/>
          <w:sz w:val="22"/>
        </w:rPr>
        <w:br/>
        <w:t xml:space="preserve">               </w:t>
      </w:r>
      <w:r w:rsidR="00D77D0C">
        <w:rPr>
          <w:rFonts w:hint="eastAsia"/>
          <w:b/>
          <w:sz w:val="22"/>
        </w:rPr>
        <w:t>실내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 xml:space="preserve">골프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14:paraId="191FD176" w14:textId="77777777"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14:paraId="74B34EF7" w14:textId="77777777"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BB4B49">
        <w:rPr>
          <w:rFonts w:hint="eastAsia"/>
          <w:b/>
          <w:sz w:val="22"/>
          <w:szCs w:val="28"/>
        </w:rPr>
        <w:t>-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645B3C">
        <w:rPr>
          <w:rFonts w:hint="eastAsia"/>
          <w:b/>
          <w:sz w:val="22"/>
          <w:szCs w:val="28"/>
        </w:rPr>
        <w:t xml:space="preserve"> </w:t>
      </w:r>
      <w:r w:rsidR="00E7476D">
        <w:rPr>
          <w:rFonts w:hint="eastAsia"/>
          <w:b/>
          <w:sz w:val="22"/>
          <w:szCs w:val="28"/>
        </w:rPr>
        <w:t>시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14:paraId="1DE9554A" w14:textId="77777777"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시 지불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번호 변경 가능합니다.)</w:t>
      </w:r>
    </w:p>
    <w:tbl>
      <w:tblPr>
        <w:tblW w:w="1050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263"/>
        <w:gridCol w:w="1701"/>
        <w:gridCol w:w="2268"/>
      </w:tblGrid>
      <w:tr w:rsidR="0055260E" w:rsidRPr="00E46795" w14:paraId="39BE5E70" w14:textId="77777777" w:rsidTr="00D56FE4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B79BF97" w14:textId="77777777"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263" w:type="dxa"/>
            <w:tcBorders>
              <w:top w:val="single" w:sz="12" w:space="0" w:color="auto"/>
            </w:tcBorders>
            <w:vAlign w:val="center"/>
          </w:tcPr>
          <w:p w14:paraId="28B7D72D" w14:textId="77777777"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FC6B297" w14:textId="77777777"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 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</w:p>
        </w:tc>
        <w:tc>
          <w:tcPr>
            <w:tcW w:w="226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4BE0B24" w14:textId="77777777"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14:paraId="0CAC2055" w14:textId="77777777" w:rsidTr="00D56FE4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739B9FD" w14:textId="77777777"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263" w:type="dxa"/>
            <w:tcBorders>
              <w:bottom w:val="single" w:sz="12" w:space="0" w:color="auto"/>
            </w:tcBorders>
            <w:vAlign w:val="center"/>
          </w:tcPr>
          <w:p w14:paraId="5CA10DCD" w14:textId="77777777" w:rsidR="0055260E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99B6B15" w14:textId="77777777"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26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A67D6E6" w14:textId="77777777"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14:paraId="42610A23" w14:textId="77777777"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14:paraId="1FCEAF77" w14:textId="77777777"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14:paraId="572E3E66" w14:textId="77777777" w:rsidR="00B75D0B" w:rsidRDefault="00B75D0B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서명란 :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>(동의 서명 없을</w:t>
      </w:r>
      <w:r w:rsidR="00645B3C">
        <w:rPr>
          <w:rFonts w:hint="eastAsia"/>
          <w:b/>
          <w:color w:val="BFBFBF" w:themeColor="background1" w:themeShade="BF"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>됩니다</w:t>
      </w:r>
      <w:r w:rsidR="0043187B">
        <w:rPr>
          <w:rFonts w:hint="eastAsia"/>
          <w:b/>
          <w:color w:val="BFBFBF" w:themeColor="background1" w:themeShade="BF"/>
          <w:sz w:val="22"/>
        </w:rPr>
        <w:t>.</w:t>
      </w:r>
      <w:r w:rsidRPr="00E51887">
        <w:rPr>
          <w:rFonts w:hint="eastAsia"/>
          <w:b/>
          <w:color w:val="BFBFBF" w:themeColor="background1" w:themeShade="BF"/>
          <w:sz w:val="22"/>
        </w:rPr>
        <w:t>)</w:t>
      </w:r>
    </w:p>
    <w:p w14:paraId="241CA48D" w14:textId="77777777" w:rsidR="00BB4B49" w:rsidRPr="00BB4B49" w:rsidRDefault="00BB4B49" w:rsidP="003E748B">
      <w:pPr>
        <w:ind w:leftChars="-142" w:left="-284" w:firstLineChars="350" w:firstLine="350"/>
        <w:rPr>
          <w:b/>
          <w:sz w:val="10"/>
          <w:szCs w:val="10"/>
        </w:rPr>
      </w:pPr>
    </w:p>
    <w:p w14:paraId="79E1725C" w14:textId="77777777"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645B3C">
        <w:rPr>
          <w:rFonts w:hint="eastAsia"/>
          <w:b/>
          <w:color w:val="000000" w:themeColor="text1"/>
          <w:sz w:val="22"/>
        </w:rPr>
        <w:t xml:space="preserve">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14:paraId="58ED3C04" w14:textId="77777777" w:rsidR="008C6349" w:rsidRPr="001A7503" w:rsidRDefault="008C6349" w:rsidP="00E7476D">
      <w:pPr>
        <w:ind w:leftChars="-142" w:left="-284" w:firstLineChars="250" w:firstLine="500"/>
        <w:rPr>
          <w:color w:val="FF0000"/>
          <w:szCs w:val="20"/>
        </w:rPr>
      </w:pPr>
      <w:r w:rsidRPr="001A7503">
        <w:rPr>
          <w:rFonts w:hint="eastAsia"/>
          <w:color w:val="FF0000"/>
          <w:szCs w:val="20"/>
        </w:rPr>
        <w:t xml:space="preserve">체크인 일자 기준 </w:t>
      </w:r>
      <w:r w:rsidR="00D56FE4">
        <w:rPr>
          <w:color w:val="FF0000"/>
          <w:szCs w:val="20"/>
        </w:rPr>
        <w:t>2</w:t>
      </w:r>
      <w:r w:rsidRPr="001A7503">
        <w:rPr>
          <w:rFonts w:hint="eastAsia"/>
          <w:color w:val="FF0000"/>
          <w:szCs w:val="20"/>
        </w:rPr>
        <w:t>일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요금의 </w:t>
      </w:r>
      <w:r w:rsidR="00F52E47" w:rsidRPr="001A7503">
        <w:rPr>
          <w:rFonts w:hint="eastAsia"/>
          <w:color w:val="FF0000"/>
          <w:szCs w:val="20"/>
        </w:rPr>
        <w:t>3</w:t>
      </w:r>
      <w:r w:rsidRPr="001A7503">
        <w:rPr>
          <w:rFonts w:hint="eastAsia"/>
          <w:color w:val="FF0000"/>
          <w:szCs w:val="20"/>
        </w:rPr>
        <w:t>0% 부과</w:t>
      </w:r>
      <w:r w:rsidR="00C27941" w:rsidRPr="001A7503">
        <w:rPr>
          <w:rFonts w:hint="eastAsia"/>
          <w:color w:val="FF0000"/>
          <w:szCs w:val="20"/>
        </w:rPr>
        <w:t xml:space="preserve">, </w:t>
      </w:r>
      <w:r w:rsidR="00D56FE4">
        <w:rPr>
          <w:color w:val="FF0000"/>
          <w:szCs w:val="20"/>
        </w:rPr>
        <w:t>1</w:t>
      </w:r>
      <w:r w:rsidRPr="001A7503">
        <w:rPr>
          <w:rFonts w:hint="eastAsia"/>
          <w:color w:val="FF0000"/>
          <w:szCs w:val="20"/>
        </w:rPr>
        <w:t>일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50% 부과</w:t>
      </w:r>
    </w:p>
    <w:p w14:paraId="20244464" w14:textId="77777777" w:rsidR="00D77D0C" w:rsidRPr="00BB4B49" w:rsidRDefault="008C6349" w:rsidP="00BB4B49">
      <w:pPr>
        <w:ind w:leftChars="-142" w:left="-284" w:firstLineChars="250" w:firstLine="500"/>
        <w:rPr>
          <w:color w:val="FF0000"/>
          <w:sz w:val="16"/>
          <w:szCs w:val="20"/>
        </w:rPr>
      </w:pPr>
      <w:r w:rsidRPr="001A7503">
        <w:rPr>
          <w:rFonts w:hint="eastAsia"/>
          <w:color w:val="FF0000"/>
          <w:szCs w:val="20"/>
        </w:rPr>
        <w:t xml:space="preserve">당일 객실 </w:t>
      </w:r>
      <w:r w:rsidR="00D56FE4">
        <w:rPr>
          <w:rFonts w:hint="eastAsia"/>
          <w:color w:val="FF0000"/>
          <w:szCs w:val="20"/>
        </w:rPr>
        <w:t xml:space="preserve">취소 및 </w:t>
      </w:r>
      <w:r w:rsidR="00D56FE4">
        <w:rPr>
          <w:color w:val="FF0000"/>
          <w:szCs w:val="20"/>
        </w:rPr>
        <w:t>No-Show</w:t>
      </w:r>
      <w:r w:rsidRPr="001A7503">
        <w:rPr>
          <w:rFonts w:hint="eastAsia"/>
          <w:color w:val="FF0000"/>
          <w:szCs w:val="20"/>
        </w:rPr>
        <w:t xml:space="preserve"> </w:t>
      </w:r>
      <w:r w:rsidR="00D56FE4">
        <w:rPr>
          <w:color w:val="FF0000"/>
          <w:szCs w:val="20"/>
        </w:rPr>
        <w:t xml:space="preserve">는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100%</w:t>
      </w:r>
      <w:r w:rsidR="0043187B">
        <w:rPr>
          <w:rFonts w:hint="eastAsia"/>
          <w:color w:val="FF0000"/>
          <w:szCs w:val="20"/>
        </w:rPr>
        <w:t>가</w:t>
      </w:r>
      <w:r w:rsidRPr="001A7503">
        <w:rPr>
          <w:rFonts w:hint="eastAsia"/>
          <w:color w:val="FF0000"/>
          <w:szCs w:val="20"/>
        </w:rPr>
        <w:t xml:space="preserve"> 부과</w:t>
      </w:r>
      <w:r w:rsidR="0024237E" w:rsidRPr="001A7503">
        <w:rPr>
          <w:rFonts w:hint="eastAsia"/>
          <w:color w:val="FF0000"/>
          <w:szCs w:val="20"/>
        </w:rPr>
        <w:t>됩니다.</w:t>
      </w:r>
    </w:p>
    <w:sectPr w:rsidR="00D77D0C" w:rsidRPr="00BB4B49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CE497" w14:textId="77777777" w:rsidR="00B35616" w:rsidRDefault="00B35616" w:rsidP="006673D0">
      <w:r>
        <w:separator/>
      </w:r>
    </w:p>
  </w:endnote>
  <w:endnote w:type="continuationSeparator" w:id="0">
    <w:p w14:paraId="2CF51381" w14:textId="77777777" w:rsidR="00B35616" w:rsidRDefault="00B35616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177C3" w14:textId="77777777" w:rsidR="00B35616" w:rsidRDefault="00B35616" w:rsidP="006673D0">
      <w:r>
        <w:separator/>
      </w:r>
    </w:p>
  </w:footnote>
  <w:footnote w:type="continuationSeparator" w:id="0">
    <w:p w14:paraId="1AB2A3C7" w14:textId="77777777" w:rsidR="00B35616" w:rsidRDefault="00B35616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F5309BA"/>
    <w:multiLevelType w:val="hybridMultilevel"/>
    <w:tmpl w:val="C7D00006"/>
    <w:lvl w:ilvl="0" w:tplc="2E76E124">
      <w:numFmt w:val="bullet"/>
      <w:lvlText w:val="-"/>
      <w:lvlJc w:val="left"/>
      <w:pPr>
        <w:ind w:left="502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2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3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4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5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 w16cid:durableId="1758284736">
    <w:abstractNumId w:val="5"/>
  </w:num>
  <w:num w:numId="2" w16cid:durableId="1638682477">
    <w:abstractNumId w:val="0"/>
  </w:num>
  <w:num w:numId="3" w16cid:durableId="1257639816">
    <w:abstractNumId w:val="3"/>
  </w:num>
  <w:num w:numId="4" w16cid:durableId="878055892">
    <w:abstractNumId w:val="4"/>
  </w:num>
  <w:num w:numId="5" w16cid:durableId="929780130">
    <w:abstractNumId w:val="2"/>
  </w:num>
  <w:num w:numId="6" w16cid:durableId="21052214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31877"/>
    <w:rsid w:val="00047E2B"/>
    <w:rsid w:val="0006070A"/>
    <w:rsid w:val="00063CD8"/>
    <w:rsid w:val="000767F0"/>
    <w:rsid w:val="00091EF9"/>
    <w:rsid w:val="000B359B"/>
    <w:rsid w:val="000E0B50"/>
    <w:rsid w:val="00116B61"/>
    <w:rsid w:val="00123C7F"/>
    <w:rsid w:val="001313D8"/>
    <w:rsid w:val="001372B1"/>
    <w:rsid w:val="00153A18"/>
    <w:rsid w:val="001576AB"/>
    <w:rsid w:val="001809F8"/>
    <w:rsid w:val="00192DD2"/>
    <w:rsid w:val="001A3EAD"/>
    <w:rsid w:val="001A7503"/>
    <w:rsid w:val="001D67BD"/>
    <w:rsid w:val="00202FC3"/>
    <w:rsid w:val="00214187"/>
    <w:rsid w:val="002171D6"/>
    <w:rsid w:val="002361BC"/>
    <w:rsid w:val="0024237E"/>
    <w:rsid w:val="0024413F"/>
    <w:rsid w:val="002540C0"/>
    <w:rsid w:val="00265792"/>
    <w:rsid w:val="00273B11"/>
    <w:rsid w:val="00282D14"/>
    <w:rsid w:val="0029784D"/>
    <w:rsid w:val="002A5D66"/>
    <w:rsid w:val="002C228E"/>
    <w:rsid w:val="002C24C6"/>
    <w:rsid w:val="002E251C"/>
    <w:rsid w:val="003042DE"/>
    <w:rsid w:val="00305DC7"/>
    <w:rsid w:val="00306253"/>
    <w:rsid w:val="00317B57"/>
    <w:rsid w:val="003217B3"/>
    <w:rsid w:val="0033065A"/>
    <w:rsid w:val="00350FB2"/>
    <w:rsid w:val="003518C1"/>
    <w:rsid w:val="00352ACD"/>
    <w:rsid w:val="00354B2A"/>
    <w:rsid w:val="00354B7D"/>
    <w:rsid w:val="00360FEC"/>
    <w:rsid w:val="00381A1C"/>
    <w:rsid w:val="00384C53"/>
    <w:rsid w:val="0039304D"/>
    <w:rsid w:val="003B7AC9"/>
    <w:rsid w:val="003B7B53"/>
    <w:rsid w:val="003E1169"/>
    <w:rsid w:val="003E748B"/>
    <w:rsid w:val="003F08E1"/>
    <w:rsid w:val="003F1716"/>
    <w:rsid w:val="003F3D09"/>
    <w:rsid w:val="003F6F81"/>
    <w:rsid w:val="00407E18"/>
    <w:rsid w:val="0041300C"/>
    <w:rsid w:val="0043187B"/>
    <w:rsid w:val="00472FB6"/>
    <w:rsid w:val="004816CC"/>
    <w:rsid w:val="00492F31"/>
    <w:rsid w:val="004D0A9F"/>
    <w:rsid w:val="005018F6"/>
    <w:rsid w:val="00506607"/>
    <w:rsid w:val="00511AEE"/>
    <w:rsid w:val="00513B7D"/>
    <w:rsid w:val="00515F7D"/>
    <w:rsid w:val="005272FB"/>
    <w:rsid w:val="0053411C"/>
    <w:rsid w:val="00536F62"/>
    <w:rsid w:val="00544911"/>
    <w:rsid w:val="0055260E"/>
    <w:rsid w:val="00564592"/>
    <w:rsid w:val="0056495C"/>
    <w:rsid w:val="00577E79"/>
    <w:rsid w:val="00594993"/>
    <w:rsid w:val="00597B12"/>
    <w:rsid w:val="005A714C"/>
    <w:rsid w:val="005A79EA"/>
    <w:rsid w:val="005B1EC1"/>
    <w:rsid w:val="005B3EDE"/>
    <w:rsid w:val="005B6ED2"/>
    <w:rsid w:val="005D31E0"/>
    <w:rsid w:val="005D7B83"/>
    <w:rsid w:val="005E5120"/>
    <w:rsid w:val="005F1097"/>
    <w:rsid w:val="005F11F4"/>
    <w:rsid w:val="006100A5"/>
    <w:rsid w:val="00634A57"/>
    <w:rsid w:val="006405D3"/>
    <w:rsid w:val="00645B3C"/>
    <w:rsid w:val="00661F03"/>
    <w:rsid w:val="00665455"/>
    <w:rsid w:val="006673D0"/>
    <w:rsid w:val="00673075"/>
    <w:rsid w:val="00680229"/>
    <w:rsid w:val="00685DBB"/>
    <w:rsid w:val="00685E89"/>
    <w:rsid w:val="00685F49"/>
    <w:rsid w:val="00687636"/>
    <w:rsid w:val="006B2434"/>
    <w:rsid w:val="006C62D5"/>
    <w:rsid w:val="006E373C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5353"/>
    <w:rsid w:val="00804919"/>
    <w:rsid w:val="00811FC4"/>
    <w:rsid w:val="008136A8"/>
    <w:rsid w:val="00821491"/>
    <w:rsid w:val="0083542F"/>
    <w:rsid w:val="0084752A"/>
    <w:rsid w:val="008502B4"/>
    <w:rsid w:val="00851965"/>
    <w:rsid w:val="00861147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26A31"/>
    <w:rsid w:val="00943603"/>
    <w:rsid w:val="009574AA"/>
    <w:rsid w:val="009652EC"/>
    <w:rsid w:val="00967297"/>
    <w:rsid w:val="00967E2C"/>
    <w:rsid w:val="009845F0"/>
    <w:rsid w:val="00987EF0"/>
    <w:rsid w:val="009A16A5"/>
    <w:rsid w:val="009C00AE"/>
    <w:rsid w:val="009C1B83"/>
    <w:rsid w:val="009E49BC"/>
    <w:rsid w:val="009F1526"/>
    <w:rsid w:val="00A04A7A"/>
    <w:rsid w:val="00A05886"/>
    <w:rsid w:val="00A22A1C"/>
    <w:rsid w:val="00A2735E"/>
    <w:rsid w:val="00A46DE0"/>
    <w:rsid w:val="00A54F50"/>
    <w:rsid w:val="00A67040"/>
    <w:rsid w:val="00A73EF2"/>
    <w:rsid w:val="00AA5E85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35616"/>
    <w:rsid w:val="00B37A0B"/>
    <w:rsid w:val="00B443B8"/>
    <w:rsid w:val="00B47582"/>
    <w:rsid w:val="00B54E2B"/>
    <w:rsid w:val="00B73128"/>
    <w:rsid w:val="00B73903"/>
    <w:rsid w:val="00B75D0B"/>
    <w:rsid w:val="00B8322D"/>
    <w:rsid w:val="00B8653E"/>
    <w:rsid w:val="00BA5217"/>
    <w:rsid w:val="00BB1DC7"/>
    <w:rsid w:val="00BB2A52"/>
    <w:rsid w:val="00BB4B49"/>
    <w:rsid w:val="00BD3A8D"/>
    <w:rsid w:val="00BD4D8A"/>
    <w:rsid w:val="00BD6919"/>
    <w:rsid w:val="00BE0166"/>
    <w:rsid w:val="00BF2FB6"/>
    <w:rsid w:val="00C01847"/>
    <w:rsid w:val="00C27941"/>
    <w:rsid w:val="00C337CB"/>
    <w:rsid w:val="00C46EBF"/>
    <w:rsid w:val="00C50773"/>
    <w:rsid w:val="00C52254"/>
    <w:rsid w:val="00C546A5"/>
    <w:rsid w:val="00C57590"/>
    <w:rsid w:val="00C64E45"/>
    <w:rsid w:val="00C65D00"/>
    <w:rsid w:val="00C71AED"/>
    <w:rsid w:val="00C75C7A"/>
    <w:rsid w:val="00C82234"/>
    <w:rsid w:val="00C915E3"/>
    <w:rsid w:val="00CA23EC"/>
    <w:rsid w:val="00CB22EA"/>
    <w:rsid w:val="00CC0EC7"/>
    <w:rsid w:val="00CC3441"/>
    <w:rsid w:val="00CC3D6F"/>
    <w:rsid w:val="00CC61B8"/>
    <w:rsid w:val="00CD3BCE"/>
    <w:rsid w:val="00CD55C1"/>
    <w:rsid w:val="00CD5664"/>
    <w:rsid w:val="00CF0106"/>
    <w:rsid w:val="00D12686"/>
    <w:rsid w:val="00D14B9F"/>
    <w:rsid w:val="00D150FE"/>
    <w:rsid w:val="00D169BA"/>
    <w:rsid w:val="00D177DF"/>
    <w:rsid w:val="00D24247"/>
    <w:rsid w:val="00D27C57"/>
    <w:rsid w:val="00D4383B"/>
    <w:rsid w:val="00D519CD"/>
    <w:rsid w:val="00D5376F"/>
    <w:rsid w:val="00D55BB6"/>
    <w:rsid w:val="00D56FE4"/>
    <w:rsid w:val="00D60F5D"/>
    <w:rsid w:val="00D6499C"/>
    <w:rsid w:val="00D7053E"/>
    <w:rsid w:val="00D77D0C"/>
    <w:rsid w:val="00D83521"/>
    <w:rsid w:val="00DC5DC7"/>
    <w:rsid w:val="00DD3E8F"/>
    <w:rsid w:val="00DE6D5E"/>
    <w:rsid w:val="00DF2C9C"/>
    <w:rsid w:val="00E06E01"/>
    <w:rsid w:val="00E072F1"/>
    <w:rsid w:val="00E274B6"/>
    <w:rsid w:val="00E317AD"/>
    <w:rsid w:val="00E35DD2"/>
    <w:rsid w:val="00E3737C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222E"/>
    <w:rsid w:val="00EA4730"/>
    <w:rsid w:val="00EA65F7"/>
    <w:rsid w:val="00EB1867"/>
    <w:rsid w:val="00EB1A81"/>
    <w:rsid w:val="00EB26A8"/>
    <w:rsid w:val="00EC09AC"/>
    <w:rsid w:val="00EC0B0F"/>
    <w:rsid w:val="00EC195D"/>
    <w:rsid w:val="00EC2DED"/>
    <w:rsid w:val="00EC3C55"/>
    <w:rsid w:val="00ED4697"/>
    <w:rsid w:val="00EF39D2"/>
    <w:rsid w:val="00F0526A"/>
    <w:rsid w:val="00F20EF2"/>
    <w:rsid w:val="00F21E8E"/>
    <w:rsid w:val="00F23BA4"/>
    <w:rsid w:val="00F27C6C"/>
    <w:rsid w:val="00F359DF"/>
    <w:rsid w:val="00F364ED"/>
    <w:rsid w:val="00F36B0A"/>
    <w:rsid w:val="00F45954"/>
    <w:rsid w:val="00F52E47"/>
    <w:rsid w:val="00F73F6F"/>
    <w:rsid w:val="00F87E2E"/>
    <w:rsid w:val="00F87E64"/>
    <w:rsid w:val="00F931D6"/>
    <w:rsid w:val="00F94CFC"/>
    <w:rsid w:val="00F96802"/>
    <w:rsid w:val="00FA1666"/>
    <w:rsid w:val="00FA52FB"/>
    <w:rsid w:val="00FB3637"/>
    <w:rsid w:val="00FB66AD"/>
    <w:rsid w:val="00FB76CD"/>
    <w:rsid w:val="00FC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808626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45918A-498D-48BD-BE3D-C45AE12A2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은지 박</cp:lastModifiedBy>
  <cp:revision>2</cp:revision>
  <cp:lastPrinted>2023-01-04T06:55:00Z</cp:lastPrinted>
  <dcterms:created xsi:type="dcterms:W3CDTF">2023-04-03T01:36:00Z</dcterms:created>
  <dcterms:modified xsi:type="dcterms:W3CDTF">2023-04-03T01:36:00Z</dcterms:modified>
</cp:coreProperties>
</file>